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D84C" w14:textId="77777777" w:rsidR="0001527B" w:rsidRPr="0001527B" w:rsidRDefault="0001527B" w:rsidP="000E2DBC">
      <w:p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b/>
          <w:bCs/>
          <w:i/>
          <w:iCs/>
        </w:rPr>
        <w:t xml:space="preserve">Questions about "It's Time for Social Networks to Take a Close Look in the Mirror" by Kara </w:t>
      </w:r>
      <w:proofErr w:type="spellStart"/>
      <w:r w:rsidRPr="0001527B">
        <w:rPr>
          <w:rFonts w:ascii="Times New Roman" w:hAnsi="Times New Roman" w:cs="Times New Roman"/>
          <w:b/>
          <w:bCs/>
          <w:i/>
          <w:iCs/>
        </w:rPr>
        <w:t>Alaimo</w:t>
      </w:r>
      <w:proofErr w:type="spellEnd"/>
    </w:p>
    <w:p w14:paraId="7DCBB72B" w14:textId="77777777" w:rsidR="0001527B" w:rsidRPr="0001527B" w:rsidRDefault="0001527B" w:rsidP="000E2DBC">
      <w:p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i/>
          <w:iCs/>
        </w:rPr>
        <w:t>Choose </w:t>
      </w:r>
      <w:r w:rsidRPr="0001527B">
        <w:rPr>
          <w:rFonts w:ascii="Times New Roman" w:hAnsi="Times New Roman" w:cs="Times New Roman"/>
          <w:b/>
          <w:bCs/>
          <w:i/>
          <w:iCs/>
        </w:rPr>
        <w:t>three</w:t>
      </w:r>
      <w:r w:rsidRPr="0001527B">
        <w:rPr>
          <w:rFonts w:ascii="Times New Roman" w:hAnsi="Times New Roman" w:cs="Times New Roman"/>
          <w:i/>
          <w:iCs/>
        </w:rPr>
        <w:t> of the following questions about the article and answer them using complete sentences. Explain your answers using specific, appropriate information that demonstrates your understanding of claims and the rhetorical situation.</w:t>
      </w:r>
    </w:p>
    <w:p w14:paraId="0B3EEB7A" w14:textId="77777777" w:rsidR="0001527B" w:rsidRPr="0001527B" w:rsidRDefault="0001527B" w:rsidP="000E2DB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i/>
          <w:iCs/>
        </w:rPr>
        <w:t>What was the exigence for this essay?</w:t>
      </w:r>
    </w:p>
    <w:p w14:paraId="07DC6EBB" w14:textId="77777777" w:rsidR="0001527B" w:rsidRPr="0001527B" w:rsidRDefault="0001527B" w:rsidP="000E2DB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i/>
          <w:iCs/>
        </w:rPr>
        <w:t>What claim does the author make in this essay? What type of claim is it: fact, definition, cause, value, or policy? Explain why you think so.</w:t>
      </w:r>
    </w:p>
    <w:p w14:paraId="2E90B362" w14:textId="77777777" w:rsidR="0001527B" w:rsidRPr="0001527B" w:rsidRDefault="0001527B" w:rsidP="000E2DB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i/>
          <w:iCs/>
        </w:rPr>
        <w:t>How would you describe the text itself (consider the content, organization of ideas, style, language)?</w:t>
      </w:r>
    </w:p>
    <w:p w14:paraId="003E79F7" w14:textId="77777777" w:rsidR="0001527B" w:rsidRPr="0001527B" w:rsidRDefault="0001527B" w:rsidP="000E2DB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i/>
          <w:iCs/>
        </w:rPr>
        <w:t>What do you learn about the author from reading the essay? Think of the content and style of the essay.</w:t>
      </w:r>
    </w:p>
    <w:p w14:paraId="77D9B784" w14:textId="77777777" w:rsidR="0001527B" w:rsidRPr="0001527B" w:rsidRDefault="0001527B" w:rsidP="000E2DB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i/>
          <w:iCs/>
        </w:rPr>
        <w:t>What are some possible constraints that might have influenced the author? What constraints influenced you as you read this essay?</w:t>
      </w:r>
    </w:p>
    <w:p w14:paraId="76624B65" w14:textId="77777777" w:rsidR="0001527B" w:rsidRPr="0001527B" w:rsidRDefault="0001527B" w:rsidP="000E2DB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i/>
          <w:iCs/>
        </w:rPr>
        <w:t>How would you characterize the reader or audience that the author may have had in mind while writing the essay? To what degree do you identify with this audience?</w:t>
      </w:r>
    </w:p>
    <w:p w14:paraId="33F36771" w14:textId="77777777" w:rsidR="0001527B" w:rsidRPr="0001527B" w:rsidRDefault="0001527B" w:rsidP="000E2DBC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i/>
          <w:iCs/>
        </w:rPr>
      </w:pPr>
      <w:r w:rsidRPr="0001527B">
        <w:rPr>
          <w:rFonts w:ascii="Times New Roman" w:hAnsi="Times New Roman" w:cs="Times New Roman"/>
          <w:i/>
          <w:iCs/>
        </w:rPr>
        <w:t>Would you consider this argument to be successful? What are its strengths and weaknesses?</w:t>
      </w:r>
    </w:p>
    <w:p w14:paraId="411DC471" w14:textId="77777777" w:rsidR="00D15BD5" w:rsidRPr="000E2DBC" w:rsidRDefault="00D15BD5" w:rsidP="000E2DBC">
      <w:pPr>
        <w:spacing w:line="360" w:lineRule="auto"/>
        <w:rPr>
          <w:rFonts w:ascii="Times New Roman" w:hAnsi="Times New Roman" w:cs="Times New Roman"/>
          <w:i/>
          <w:iCs/>
        </w:rPr>
      </w:pPr>
    </w:p>
    <w:sectPr w:rsidR="00D15BD5" w:rsidRPr="000E2D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D0D08"/>
    <w:multiLevelType w:val="multilevel"/>
    <w:tmpl w:val="5A7A5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U3sTA3NzI0NzBW0lEKTi0uzszPAykwrAUAEhRNASwAAAA="/>
  </w:docVars>
  <w:rsids>
    <w:rsidRoot w:val="0001527B"/>
    <w:rsid w:val="0001527B"/>
    <w:rsid w:val="000E2DBC"/>
    <w:rsid w:val="001D23E0"/>
    <w:rsid w:val="00D1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2F79D"/>
  <w15:chartTrackingRefBased/>
  <w15:docId w15:val="{9D2A11B4-A4D8-4A75-BCB1-D76392EA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2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 ambasi</dc:creator>
  <cp:keywords/>
  <dc:description/>
  <cp:lastModifiedBy>rodgers ambasi</cp:lastModifiedBy>
  <cp:revision>2</cp:revision>
  <dcterms:created xsi:type="dcterms:W3CDTF">2022-02-24T19:49:00Z</dcterms:created>
  <dcterms:modified xsi:type="dcterms:W3CDTF">2022-02-24T19:50:00Z</dcterms:modified>
</cp:coreProperties>
</file>